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ma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amaica received a score of 6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amaic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maica received a score of</w:t>
      </w:r>
      <w:r>
        <w:t xml:space="preserve"> </w:t>
      </w:r>
      <w:r>
        <w:rPr>
          <w:bCs/>
          <w:b/>
        </w:rPr>
        <w:t xml:space="preserve">72.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amaic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amaica received a score of 57.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amaic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amaic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amaic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amaic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ama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amaic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amaic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ama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amaic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amaic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ama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amaic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amaic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Jama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Jama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Jama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Jama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Jama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Jama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Jama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Jama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Jama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Jama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Jama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Jama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Jama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Jama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Jama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Jama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Jama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1,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0, 1991, 1992, 1993, 1994, 1995, 1996, 1997, 1998, 1999, 2000, 2001, 2002, 2003, 2004, 2005, 2006, 2007, 2008, 2009, 2010, 2011, 2013, 2014, 2015,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1, 2002, 2005, 2008, 2010,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1:28Z</dcterms:created>
  <dcterms:modified xsi:type="dcterms:W3CDTF">2024-01-16T17: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amaica Country Report</vt:lpwstr>
  </property>
</Properties>
</file>